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946805" w14:textId="42B56F0C" w:rsidR="003B236A" w:rsidRDefault="003B236A" w:rsidP="003B236A">
      <w:pPr>
        <w:jc w:val="center"/>
      </w:pPr>
      <w:r>
        <w:t xml:space="preserve">What to Expect Leading up to Yom Kippur- Yom Kippur- </w:t>
      </w:r>
      <w:proofErr w:type="spellStart"/>
      <w:r>
        <w:t>Sukkut</w:t>
      </w:r>
      <w:proofErr w:type="spellEnd"/>
    </w:p>
    <w:p w14:paraId="27384908" w14:textId="64CD05B3" w:rsidR="007358E3" w:rsidRDefault="00617B1F" w:rsidP="007358E3">
      <w:r>
        <w:t>Sunday</w:t>
      </w:r>
      <w:r w:rsidR="007358E3">
        <w:t>, October 6 is a rich selection of offerings. Help us erect our sukkah from 10:00 AM-2:00 PM. If you are not building your own sukkah or have never built one before, this is a great opportunity to learn. If you have power tool, bring it.</w:t>
      </w:r>
      <w:r w:rsidR="007358E3" w:rsidRPr="008F3799">
        <w:t xml:space="preserve"> </w:t>
      </w:r>
      <w:r w:rsidR="007358E3">
        <w:t>No tools?  If you can hold a pole, you can help! Great fun and good for older children/teens.</w:t>
      </w:r>
    </w:p>
    <w:p w14:paraId="25A29454" w14:textId="4C6D34E4" w:rsidR="007358E3" w:rsidRDefault="007358E3" w:rsidP="007358E3">
      <w:r>
        <w:t xml:space="preserve">Jewish Studies launches a year of Great Jewish Books, featuring the Five </w:t>
      </w:r>
      <w:proofErr w:type="spellStart"/>
      <w:r>
        <w:t>Megillot</w:t>
      </w:r>
      <w:proofErr w:type="spellEnd"/>
      <w:r>
        <w:t xml:space="preserve">. We start with </w:t>
      </w:r>
      <w:proofErr w:type="spellStart"/>
      <w:r>
        <w:t>Kohellet</w:t>
      </w:r>
      <w:proofErr w:type="spellEnd"/>
      <w:r>
        <w:t xml:space="preserve">, </w:t>
      </w:r>
      <w:r w:rsidR="00BF107F">
        <w:t xml:space="preserve">Ecclesiastes </w:t>
      </w:r>
      <w:r w:rsidR="009C41B2">
        <w:t>f</w:t>
      </w:r>
      <w:r>
        <w:t>rom 10</w:t>
      </w:r>
      <w:r w:rsidR="007964B0">
        <w:t>:</w:t>
      </w:r>
      <w:r>
        <w:t xml:space="preserve">00 am-12:00 Noon. We welcome Rabbi Leila </w:t>
      </w:r>
      <w:proofErr w:type="spellStart"/>
      <w:r>
        <w:t>B</w:t>
      </w:r>
      <w:r w:rsidR="00625492">
        <w:t>er</w:t>
      </w:r>
      <w:r>
        <w:t>ner</w:t>
      </w:r>
      <w:proofErr w:type="spellEnd"/>
      <w:r>
        <w:t>, as our guest teacher.</w:t>
      </w:r>
      <w:r w:rsidR="00625492">
        <w:t xml:space="preserve"> This is</w:t>
      </w:r>
      <w:r w:rsidR="008B1E54">
        <w:t xml:space="preserve"> </w:t>
      </w:r>
      <w:r w:rsidR="00625492">
        <w:t xml:space="preserve">a two part series. </w:t>
      </w:r>
      <w:r w:rsidR="00625492" w:rsidRPr="008B1E54">
        <w:rPr>
          <w:b/>
        </w:rPr>
        <w:t xml:space="preserve">Next session is Oct. </w:t>
      </w:r>
      <w:proofErr w:type="gramStart"/>
      <w:r w:rsidR="00625492" w:rsidRPr="008B1E54">
        <w:rPr>
          <w:b/>
        </w:rPr>
        <w:t>12  @</w:t>
      </w:r>
      <w:proofErr w:type="gramEnd"/>
      <w:r w:rsidR="00625492" w:rsidRPr="008B1E54">
        <w:rPr>
          <w:b/>
        </w:rPr>
        <w:t xml:space="preserve"> 1:00 PM</w:t>
      </w:r>
    </w:p>
    <w:p w14:paraId="653AF6C3" w14:textId="590FD5B4" w:rsidR="00AB066A" w:rsidRDefault="007358E3">
      <w:proofErr w:type="gramStart"/>
      <w:r>
        <w:t>2:00-5:00 PM Silent retreat with Kit Turin.</w:t>
      </w:r>
      <w:proofErr w:type="gramEnd"/>
      <w:r w:rsidR="009C41B2">
        <w:t xml:space="preserve"> This facilitated afternoon creates </w:t>
      </w:r>
      <w:proofErr w:type="gramStart"/>
      <w:r w:rsidR="009C41B2">
        <w:t>a quiet spaces</w:t>
      </w:r>
      <w:proofErr w:type="gramEnd"/>
      <w:r w:rsidR="009C41B2">
        <w:t xml:space="preserve"> to go deeper into our Jewish journey during the days between Rosh </w:t>
      </w:r>
      <w:proofErr w:type="spellStart"/>
      <w:r w:rsidR="009C41B2">
        <w:t>HaShanah</w:t>
      </w:r>
      <w:proofErr w:type="spellEnd"/>
      <w:r w:rsidR="009C41B2">
        <w:t xml:space="preserve"> and Yom Kippur.</w:t>
      </w:r>
    </w:p>
    <w:p w14:paraId="08B40475" w14:textId="37B11004" w:rsidR="003B236A" w:rsidRDefault="003B236A" w:rsidP="003B236A">
      <w:r>
        <w:t>------------------------------------------------------------------------------------------------------------------------------------------</w:t>
      </w:r>
    </w:p>
    <w:p w14:paraId="4FDB6E65" w14:textId="57158E52" w:rsidR="00E953FB" w:rsidRDefault="007964B0">
      <w:proofErr w:type="spellStart"/>
      <w:r>
        <w:rPr>
          <w:b/>
          <w:bCs/>
        </w:rPr>
        <w:t>Ko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dre</w:t>
      </w:r>
      <w:proofErr w:type="spellEnd"/>
      <w:r>
        <w:rPr>
          <w:b/>
          <w:bCs/>
        </w:rPr>
        <w:t xml:space="preserve">, Tuesday, October 8, </w:t>
      </w:r>
      <w:r w:rsidR="00E953FB">
        <w:rPr>
          <w:b/>
          <w:bCs/>
        </w:rPr>
        <w:t>New this year-</w:t>
      </w:r>
      <w:proofErr w:type="spellStart"/>
      <w:r w:rsidR="00E953FB">
        <w:rPr>
          <w:b/>
          <w:bCs/>
        </w:rPr>
        <w:t>Mincha</w:t>
      </w:r>
      <w:proofErr w:type="spellEnd"/>
      <w:r w:rsidR="00E953FB">
        <w:rPr>
          <w:b/>
          <w:bCs/>
        </w:rPr>
        <w:t>/</w:t>
      </w:r>
      <w:proofErr w:type="spellStart"/>
      <w:r w:rsidR="00E953FB">
        <w:rPr>
          <w:b/>
          <w:bCs/>
        </w:rPr>
        <w:t>Maariv</w:t>
      </w:r>
      <w:proofErr w:type="spellEnd"/>
      <w:r w:rsidR="00E953FB">
        <w:rPr>
          <w:b/>
          <w:bCs/>
        </w:rPr>
        <w:t xml:space="preserve"> at 6:30. Services begin at 7:00 PM sharp.</w:t>
      </w:r>
    </w:p>
    <w:p w14:paraId="7101BF8B" w14:textId="493CA030" w:rsidR="00E953FB" w:rsidRPr="00E953FB" w:rsidRDefault="00E953FB">
      <w:r>
        <w:t>We will all be together in the sanctuary and social hall. Rabbi Sid will give his sermon titled ‘</w:t>
      </w:r>
      <w:r w:rsidR="00CE57E0">
        <w:t>T</w:t>
      </w:r>
      <w:r>
        <w:t>he Com</w:t>
      </w:r>
      <w:r w:rsidR="003B236A">
        <w:t>plicity</w:t>
      </w:r>
      <w:r>
        <w:t xml:space="preserve"> Game’</w:t>
      </w:r>
      <w:r w:rsidR="003B236A">
        <w:t xml:space="preserve">. </w:t>
      </w:r>
      <w:r w:rsidR="006604E0">
        <w:t xml:space="preserve"> There is NO babysitting and NO children’s programming for </w:t>
      </w:r>
      <w:proofErr w:type="spellStart"/>
      <w:r w:rsidR="006604E0">
        <w:t>Kol</w:t>
      </w:r>
      <w:proofErr w:type="spellEnd"/>
      <w:r w:rsidR="006604E0">
        <w:t xml:space="preserve"> </w:t>
      </w:r>
      <w:proofErr w:type="spellStart"/>
      <w:r w:rsidR="006604E0">
        <w:t>Nidre</w:t>
      </w:r>
      <w:proofErr w:type="spellEnd"/>
      <w:r w:rsidR="006604E0">
        <w:t>.</w:t>
      </w:r>
    </w:p>
    <w:p w14:paraId="7DE0BC4B" w14:textId="49A80D7B" w:rsidR="00E953FB" w:rsidRDefault="00E953FB">
      <w:pPr>
        <w:rPr>
          <w:b/>
          <w:bCs/>
        </w:rPr>
      </w:pPr>
      <w:proofErr w:type="gramStart"/>
      <w:r>
        <w:rPr>
          <w:b/>
          <w:bCs/>
        </w:rPr>
        <w:t xml:space="preserve">On Yom Kippur, Wednesday October 9, </w:t>
      </w:r>
      <w:r w:rsidR="00734975">
        <w:rPr>
          <w:b/>
          <w:bCs/>
        </w:rPr>
        <w:t>services</w:t>
      </w:r>
      <w:r>
        <w:rPr>
          <w:b/>
          <w:bCs/>
        </w:rPr>
        <w:t xml:space="preserve"> being at 9:30 in the sanctuary</w:t>
      </w:r>
      <w:r w:rsidR="00CE57E0">
        <w:rPr>
          <w:b/>
          <w:bCs/>
        </w:rPr>
        <w:t xml:space="preserve"> and</w:t>
      </w:r>
      <w:r w:rsidR="00734975">
        <w:rPr>
          <w:b/>
          <w:bCs/>
        </w:rPr>
        <w:t xml:space="preserve"> social</w:t>
      </w:r>
      <w:r w:rsidR="00CE57E0">
        <w:rPr>
          <w:b/>
          <w:bCs/>
        </w:rPr>
        <w:t>.</w:t>
      </w:r>
      <w:proofErr w:type="gramEnd"/>
      <w:r w:rsidR="00CE57E0">
        <w:rPr>
          <w:b/>
          <w:bCs/>
        </w:rPr>
        <w:t xml:space="preserve"> Services will end around 1:30 PM</w:t>
      </w:r>
    </w:p>
    <w:p w14:paraId="65CE6F87" w14:textId="542743B2" w:rsidR="00ED27BC" w:rsidRPr="00047220" w:rsidRDefault="00ED27BC">
      <w:pPr>
        <w:rPr>
          <w:b/>
          <w:bCs/>
        </w:rPr>
      </w:pPr>
      <w:r w:rsidRPr="00047220">
        <w:rPr>
          <w:b/>
          <w:bCs/>
        </w:rPr>
        <w:t>Ms. Ellie</w:t>
      </w:r>
      <w:r>
        <w:t xml:space="preserve"> (Ellie Schuchman) brings up the musical beat with </w:t>
      </w:r>
      <w:r w:rsidRPr="00047220">
        <w:rPr>
          <w:b/>
          <w:bCs/>
        </w:rPr>
        <w:t xml:space="preserve">Tot services starting at 10:00 </w:t>
      </w:r>
      <w:r w:rsidR="00047220">
        <w:rPr>
          <w:b/>
          <w:bCs/>
        </w:rPr>
        <w:t>a</w:t>
      </w:r>
      <w:r w:rsidRPr="00047220">
        <w:rPr>
          <w:b/>
          <w:bCs/>
        </w:rPr>
        <w:t>.m</w:t>
      </w:r>
      <w:r>
        <w:t xml:space="preserve">. Open to all youngsters and the adults in their lives. This is a much beloved service filled with high energy, stories, a Torah parade and ends with challah and hang out time for adults. </w:t>
      </w:r>
      <w:r w:rsidRPr="00047220">
        <w:rPr>
          <w:b/>
          <w:bCs/>
        </w:rPr>
        <w:t>Ms. Ellie follows this with a service for K-grade 2 children and adults</w:t>
      </w:r>
      <w:r w:rsidR="00CE57E0">
        <w:rPr>
          <w:b/>
          <w:bCs/>
        </w:rPr>
        <w:t xml:space="preserve"> at 11:00-11:45 AM</w:t>
      </w:r>
    </w:p>
    <w:p w14:paraId="4DFDD36B" w14:textId="3BBA20B6" w:rsidR="00ED27BC" w:rsidRDefault="00047220">
      <w:r w:rsidRPr="00047220">
        <w:rPr>
          <w:b/>
          <w:bCs/>
        </w:rPr>
        <w:t xml:space="preserve">At 10:30, </w:t>
      </w:r>
      <w:proofErr w:type="spellStart"/>
      <w:r w:rsidR="00ED27BC" w:rsidRPr="00047220">
        <w:rPr>
          <w:b/>
          <w:bCs/>
        </w:rPr>
        <w:t>B’Yachad</w:t>
      </w:r>
      <w:proofErr w:type="spellEnd"/>
      <w:r w:rsidR="00ED27BC">
        <w:t xml:space="preserve">, (Hebrew for All together) engages children in grades 3-6, their parents, extended family and members who </w:t>
      </w:r>
      <w:r w:rsidR="009540C5">
        <w:t>enjoy</w:t>
      </w:r>
      <w:r w:rsidR="00ED27BC">
        <w:t xml:space="preserve"> a lively intergeneration service</w:t>
      </w:r>
      <w:r w:rsidR="009540C5">
        <w:t xml:space="preserve"> with Torah reading</w:t>
      </w:r>
      <w:r w:rsidR="00ED27BC">
        <w:t xml:space="preserve"> in 75 minutes. Rabbi </w:t>
      </w:r>
      <w:r w:rsidR="00CE57E0">
        <w:t>Fred</w:t>
      </w:r>
      <w:r w:rsidR="00ED27BC">
        <w:t xml:space="preserve"> will lead.</w:t>
      </w:r>
      <w:r w:rsidR="00CE57E0">
        <w:t xml:space="preserve"> Due to anticipation of rain, this service will be in the triple classroom (Rooms 5, 6, and 7)</w:t>
      </w:r>
    </w:p>
    <w:p w14:paraId="2203DE71" w14:textId="08C43FDB" w:rsidR="003C5914" w:rsidRPr="0082138E" w:rsidRDefault="003C5914" w:rsidP="003C5914">
      <w:pPr>
        <w:tabs>
          <w:tab w:val="left" w:pos="1800"/>
        </w:tabs>
        <w:rPr>
          <w:rFonts w:cstheme="minorHAnsi"/>
        </w:rPr>
      </w:pPr>
      <w:r>
        <w:rPr>
          <w:rFonts w:cstheme="minorHAnsi"/>
        </w:rPr>
        <w:t xml:space="preserve">12:00 Noon </w:t>
      </w:r>
      <w:r w:rsidRPr="0082138E">
        <w:rPr>
          <w:rFonts w:cstheme="minorHAnsi"/>
        </w:rPr>
        <w:t xml:space="preserve">Rabbi Rachel’s </w:t>
      </w:r>
      <w:r>
        <w:rPr>
          <w:rFonts w:cstheme="minorHAnsi"/>
        </w:rPr>
        <w:t>s</w:t>
      </w:r>
      <w:r w:rsidRPr="0082138E">
        <w:rPr>
          <w:rFonts w:cstheme="minorHAnsi"/>
        </w:rPr>
        <w:t>ermon “Facing Anti-Semitism: Affirming Memory, Transcending Trauma.”</w:t>
      </w:r>
    </w:p>
    <w:p w14:paraId="70C0B487" w14:textId="59192C76" w:rsidR="003C5914" w:rsidRDefault="003B236A" w:rsidP="003C5914">
      <w:pPr>
        <w:tabs>
          <w:tab w:val="left" w:pos="1440"/>
          <w:tab w:val="left" w:pos="1800"/>
        </w:tabs>
      </w:pPr>
      <w:r>
        <w:t>2:15-</w:t>
      </w:r>
      <w:proofErr w:type="gramStart"/>
      <w:r>
        <w:t xml:space="preserve">3:30 </w:t>
      </w:r>
      <w:r>
        <w:t xml:space="preserve"> Workshops</w:t>
      </w:r>
      <w:proofErr w:type="gramEnd"/>
      <w:r>
        <w:t xml:space="preserve">: </w:t>
      </w:r>
      <w:bookmarkStart w:id="0" w:name="_GoBack"/>
      <w:bookmarkEnd w:id="0"/>
      <w:r w:rsidR="00734975">
        <w:t>Adat Shalom continues a wonderful tradition of</w:t>
      </w:r>
      <w:r w:rsidR="0079103C">
        <w:t xml:space="preserve"> afternoon</w:t>
      </w:r>
      <w:r w:rsidR="00734975">
        <w:t xml:space="preserve"> learning</w:t>
      </w:r>
      <w:r w:rsidR="003C5914">
        <w:t xml:space="preserve"> from before we begin that last set of services in the afternoon.</w:t>
      </w:r>
      <w:r w:rsidR="00734975">
        <w:t xml:space="preserve"> </w:t>
      </w:r>
    </w:p>
    <w:p w14:paraId="38A5F018" w14:textId="2BDA9AE7" w:rsidR="003C5914" w:rsidRPr="00D12E34" w:rsidRDefault="003C5914" w:rsidP="003C5914">
      <w:pPr>
        <w:tabs>
          <w:tab w:val="left" w:pos="1440"/>
          <w:tab w:val="left" w:pos="1800"/>
        </w:tabs>
        <w:jc w:val="center"/>
        <w:rPr>
          <w:rFonts w:cstheme="minorHAnsi"/>
          <w:bCs/>
        </w:rPr>
      </w:pPr>
      <w:r w:rsidRPr="00D12E34">
        <w:rPr>
          <w:rFonts w:cstheme="minorHAnsi"/>
          <w:bCs/>
        </w:rPr>
        <w:t>Rabbi Sid Schwarz - The Complicity Trap</w:t>
      </w:r>
    </w:p>
    <w:p w14:paraId="50F89140" w14:textId="7C754D22" w:rsidR="003C5914" w:rsidRPr="00D12E34" w:rsidRDefault="003C5914" w:rsidP="003C5914">
      <w:pPr>
        <w:tabs>
          <w:tab w:val="left" w:pos="1440"/>
          <w:tab w:val="left" w:pos="1800"/>
        </w:tabs>
        <w:jc w:val="center"/>
        <w:rPr>
          <w:rFonts w:cstheme="minorHAnsi"/>
          <w:bCs/>
        </w:rPr>
      </w:pPr>
      <w:r w:rsidRPr="00D12E34">
        <w:rPr>
          <w:rFonts w:cstheme="minorHAnsi"/>
          <w:bCs/>
        </w:rPr>
        <w:t>Climate Action Working Group - Rachel Dick - Casting Off Our Climate Sins</w:t>
      </w:r>
    </w:p>
    <w:p w14:paraId="6AE9177E" w14:textId="3B1CFA8D" w:rsidR="003C5914" w:rsidRPr="00D12E34" w:rsidRDefault="003C5914" w:rsidP="003C5914">
      <w:pPr>
        <w:tabs>
          <w:tab w:val="left" w:pos="1800"/>
        </w:tabs>
        <w:jc w:val="center"/>
        <w:rPr>
          <w:rFonts w:cstheme="minorHAnsi"/>
          <w:bCs/>
        </w:rPr>
      </w:pPr>
      <w:r w:rsidRPr="00D12E34">
        <w:rPr>
          <w:rFonts w:cstheme="minorHAnsi"/>
          <w:bCs/>
        </w:rPr>
        <w:t>Mark Sherman - Meditative drum/percussion/rhythm circle</w:t>
      </w:r>
    </w:p>
    <w:p w14:paraId="0B373569" w14:textId="6AFD7F58" w:rsidR="003C5914" w:rsidRPr="00D12E34" w:rsidRDefault="003C5914" w:rsidP="003C5914">
      <w:pPr>
        <w:tabs>
          <w:tab w:val="left" w:pos="1800"/>
        </w:tabs>
        <w:jc w:val="center"/>
        <w:rPr>
          <w:rFonts w:cstheme="minorHAnsi"/>
          <w:bCs/>
        </w:rPr>
      </w:pPr>
      <w:r w:rsidRPr="00D12E34">
        <w:rPr>
          <w:rFonts w:cstheme="minorHAnsi"/>
          <w:bCs/>
        </w:rPr>
        <w:t xml:space="preserve">Sue Dorfman - Yom Kippur Yoga: Being present to your own </w:t>
      </w:r>
      <w:proofErr w:type="spellStart"/>
      <w:r w:rsidRPr="00D12E34">
        <w:rPr>
          <w:rFonts w:cstheme="minorHAnsi"/>
          <w:bCs/>
        </w:rPr>
        <w:t>Hineini</w:t>
      </w:r>
      <w:proofErr w:type="spellEnd"/>
    </w:p>
    <w:p w14:paraId="6008C18D" w14:textId="561E2EEE" w:rsidR="003C5914" w:rsidRPr="00D12E34" w:rsidRDefault="003C5914" w:rsidP="003C5914">
      <w:pPr>
        <w:tabs>
          <w:tab w:val="left" w:pos="1800"/>
        </w:tabs>
        <w:jc w:val="center"/>
        <w:rPr>
          <w:rFonts w:cstheme="minorHAnsi"/>
          <w:bCs/>
        </w:rPr>
      </w:pPr>
      <w:r w:rsidRPr="00D12E34">
        <w:rPr>
          <w:rFonts w:cstheme="minorHAnsi"/>
          <w:bCs/>
        </w:rPr>
        <w:t>Larry Goldsmith - A Taste of Wise Aging</w:t>
      </w:r>
    </w:p>
    <w:p w14:paraId="4AF63835" w14:textId="5EFB551F" w:rsidR="003C5914" w:rsidRPr="00D12E34" w:rsidRDefault="003C5914" w:rsidP="003C5914">
      <w:pPr>
        <w:tabs>
          <w:tab w:val="left" w:pos="1800"/>
        </w:tabs>
        <w:jc w:val="center"/>
        <w:rPr>
          <w:rFonts w:cstheme="minorHAnsi"/>
        </w:rPr>
      </w:pPr>
      <w:proofErr w:type="spellStart"/>
      <w:r w:rsidRPr="00D12E34">
        <w:rPr>
          <w:rFonts w:cstheme="minorHAnsi"/>
          <w:i/>
          <w:iCs/>
          <w:color w:val="000000"/>
        </w:rPr>
        <w:t>Heshbon</w:t>
      </w:r>
      <w:proofErr w:type="spellEnd"/>
      <w:r w:rsidRPr="00D12E34">
        <w:rPr>
          <w:rFonts w:cstheme="minorHAnsi"/>
          <w:i/>
          <w:iCs/>
          <w:color w:val="000000"/>
        </w:rPr>
        <w:t xml:space="preserve"> </w:t>
      </w:r>
      <w:proofErr w:type="spellStart"/>
      <w:r w:rsidRPr="00D12E34">
        <w:rPr>
          <w:rFonts w:cstheme="minorHAnsi"/>
          <w:i/>
          <w:iCs/>
          <w:color w:val="000000"/>
        </w:rPr>
        <w:t>Halev</w:t>
      </w:r>
      <w:proofErr w:type="spellEnd"/>
      <w:r w:rsidRPr="00D12E34">
        <w:rPr>
          <w:rFonts w:cstheme="minorHAnsi"/>
          <w:i/>
          <w:iCs/>
          <w:color w:val="000000"/>
        </w:rPr>
        <w:t> </w:t>
      </w:r>
      <w:r w:rsidRPr="00D12E34">
        <w:rPr>
          <w:rFonts w:cstheme="minorHAnsi"/>
          <w:color w:val="000000"/>
        </w:rPr>
        <w:t>(accounting of the soul), Inclusion Advisory Committee and Guests</w:t>
      </w:r>
    </w:p>
    <w:p w14:paraId="6D4575C4" w14:textId="62D71800" w:rsidR="0079103C" w:rsidRDefault="003C5914">
      <w:r>
        <w:t xml:space="preserve">A detail description of workshops and descriptions are posted separately in </w:t>
      </w:r>
      <w:proofErr w:type="spellStart"/>
      <w:r>
        <w:t>MaChadash</w:t>
      </w:r>
      <w:proofErr w:type="spellEnd"/>
      <w:r>
        <w:t xml:space="preserve">. </w:t>
      </w:r>
    </w:p>
    <w:p w14:paraId="7FC9B24C" w14:textId="615D678C" w:rsidR="003C5914" w:rsidRDefault="003C5914">
      <w:r>
        <w:t>Big FINISH!</w:t>
      </w:r>
    </w:p>
    <w:p w14:paraId="0F9B708B" w14:textId="77777777" w:rsidR="003C5914" w:rsidRDefault="003C5914" w:rsidP="003C5914">
      <w:pPr>
        <w:tabs>
          <w:tab w:val="left" w:pos="1800"/>
        </w:tabs>
        <w:rPr>
          <w:rFonts w:cstheme="minorHAnsi"/>
        </w:rPr>
      </w:pPr>
      <w:r>
        <w:rPr>
          <w:rFonts w:cstheme="minorHAnsi"/>
        </w:rPr>
        <w:lastRenderedPageBreak/>
        <w:t>3:45 PM</w:t>
      </w:r>
      <w:r>
        <w:rPr>
          <w:rFonts w:cstheme="minorHAnsi"/>
        </w:rPr>
        <w:tab/>
      </w:r>
      <w:proofErr w:type="spellStart"/>
      <w:r>
        <w:rPr>
          <w:rFonts w:cstheme="minorHAnsi"/>
        </w:rPr>
        <w:t>Mincha</w:t>
      </w:r>
      <w:proofErr w:type="spellEnd"/>
    </w:p>
    <w:p w14:paraId="051386E4" w14:textId="77777777" w:rsidR="003C5914" w:rsidRDefault="003C5914" w:rsidP="003C5914">
      <w:pPr>
        <w:tabs>
          <w:tab w:val="left" w:pos="1800"/>
        </w:tabs>
        <w:rPr>
          <w:rFonts w:cstheme="minorHAnsi"/>
        </w:rPr>
      </w:pPr>
      <w:r>
        <w:rPr>
          <w:rFonts w:cstheme="minorHAnsi"/>
        </w:rPr>
        <w:t>5:00 PM</w:t>
      </w:r>
      <w:r>
        <w:rPr>
          <w:rFonts w:cstheme="minorHAnsi"/>
        </w:rPr>
        <w:tab/>
      </w:r>
      <w:proofErr w:type="spellStart"/>
      <w:r>
        <w:rPr>
          <w:rFonts w:cstheme="minorHAnsi"/>
        </w:rPr>
        <w:t>Yizkor</w:t>
      </w:r>
      <w:proofErr w:type="spellEnd"/>
    </w:p>
    <w:p w14:paraId="4D86BE57" w14:textId="77777777" w:rsidR="003C5914" w:rsidRDefault="003C5914" w:rsidP="003C5914">
      <w:pPr>
        <w:tabs>
          <w:tab w:val="left" w:pos="1800"/>
        </w:tabs>
        <w:ind w:left="1800" w:hanging="1800"/>
        <w:rPr>
          <w:rFonts w:cstheme="minorHAnsi"/>
          <w:i/>
          <w:iCs/>
        </w:rPr>
      </w:pPr>
      <w:r w:rsidRPr="0082138E">
        <w:rPr>
          <w:rFonts w:cstheme="minorHAnsi"/>
          <w:i/>
          <w:iCs/>
        </w:rPr>
        <w:t xml:space="preserve">5:45 </w:t>
      </w:r>
      <w:r>
        <w:rPr>
          <w:rFonts w:cstheme="minorHAnsi"/>
          <w:i/>
          <w:iCs/>
        </w:rPr>
        <w:t>PM</w:t>
      </w:r>
      <w:r>
        <w:rPr>
          <w:rFonts w:cstheme="minorHAnsi"/>
          <w:i/>
          <w:iCs/>
        </w:rPr>
        <w:tab/>
      </w:r>
      <w:proofErr w:type="spellStart"/>
      <w:r w:rsidRPr="0082138E">
        <w:rPr>
          <w:rFonts w:cstheme="minorHAnsi"/>
          <w:i/>
          <w:iCs/>
        </w:rPr>
        <w:t>Ne’ilah</w:t>
      </w:r>
      <w:proofErr w:type="spellEnd"/>
      <w:r w:rsidRPr="0082138E">
        <w:rPr>
          <w:rFonts w:cstheme="minorHAnsi"/>
          <w:i/>
          <w:iCs/>
        </w:rPr>
        <w:t xml:space="preserve"> – Consider feeding your children early and returning to Adat Shalom before 6:30 PM for the final moments of </w:t>
      </w:r>
      <w:proofErr w:type="spellStart"/>
      <w:r w:rsidRPr="0082138E">
        <w:rPr>
          <w:rFonts w:cstheme="minorHAnsi"/>
          <w:i/>
          <w:iCs/>
        </w:rPr>
        <w:t>Ne’ilah</w:t>
      </w:r>
      <w:proofErr w:type="spellEnd"/>
      <w:r w:rsidRPr="0082138E">
        <w:rPr>
          <w:rFonts w:cstheme="minorHAnsi"/>
          <w:i/>
          <w:iCs/>
        </w:rPr>
        <w:t xml:space="preserve"> (the Concluding Service of Yom Kippur) followed at 6:50 PM for Havdalah and the Final Shofar Blast! (Glow sticks might be involved!)</w:t>
      </w:r>
    </w:p>
    <w:p w14:paraId="6562966E" w14:textId="77777777" w:rsidR="003C5914" w:rsidRPr="0082138E" w:rsidRDefault="003C5914" w:rsidP="003C5914">
      <w:pPr>
        <w:tabs>
          <w:tab w:val="left" w:pos="1800"/>
        </w:tabs>
        <w:rPr>
          <w:rFonts w:cstheme="minorHAnsi"/>
          <w:i/>
          <w:iCs/>
        </w:rPr>
      </w:pPr>
      <w:r>
        <w:rPr>
          <w:rFonts w:cstheme="minorHAnsi"/>
          <w:i/>
          <w:iCs/>
        </w:rPr>
        <w:t>6:50 PM</w:t>
      </w:r>
      <w:r>
        <w:rPr>
          <w:rFonts w:cstheme="minorHAnsi"/>
          <w:i/>
          <w:iCs/>
        </w:rPr>
        <w:tab/>
        <w:t>Final Shofar Blast and Havdalah</w:t>
      </w:r>
    </w:p>
    <w:p w14:paraId="39EB36A0" w14:textId="77777777" w:rsidR="003C5914" w:rsidRDefault="003C5914"/>
    <w:p w14:paraId="0660CC0B" w14:textId="045D2351" w:rsidR="009540C5" w:rsidRPr="00047220" w:rsidRDefault="009540C5">
      <w:pPr>
        <w:rPr>
          <w:b/>
          <w:bCs/>
        </w:rPr>
      </w:pPr>
      <w:r w:rsidRPr="00047220">
        <w:rPr>
          <w:b/>
          <w:bCs/>
        </w:rPr>
        <w:t>Gentle Reminders:</w:t>
      </w:r>
    </w:p>
    <w:p w14:paraId="04209087" w14:textId="70E2A869" w:rsidR="009540C5" w:rsidRDefault="00426656">
      <w:r w:rsidRPr="00047220">
        <w:rPr>
          <w:b/>
          <w:bCs/>
        </w:rPr>
        <w:t>Tickets:</w:t>
      </w:r>
      <w:r>
        <w:t xml:space="preserve"> </w:t>
      </w:r>
      <w:r w:rsidR="009540C5">
        <w:t>Everyone in your family membership is invited to attend. No tickets required but we do ask EVERYONE TO PLEASE WEAR YOUR NAME TAGS.</w:t>
      </w:r>
      <w:r>
        <w:t xml:space="preserve"> You are welcome to invite extended family and friends. </w:t>
      </w:r>
      <w:hyperlink r:id="rId6" w:history="1">
        <w:r w:rsidRPr="006604E0">
          <w:rPr>
            <w:rStyle w:val="Hyperlink"/>
          </w:rPr>
          <w:t>DO reserve and pay here</w:t>
        </w:r>
      </w:hyperlink>
      <w:r w:rsidR="00FA74F5">
        <w:t>.</w:t>
      </w:r>
    </w:p>
    <w:p w14:paraId="05F8449A" w14:textId="49A58E6F" w:rsidR="009540C5" w:rsidRDefault="009540C5">
      <w:r>
        <w:t xml:space="preserve">Please bring your own </w:t>
      </w:r>
      <w:proofErr w:type="spellStart"/>
      <w:r>
        <w:t>machzorim</w:t>
      </w:r>
      <w:proofErr w:type="spellEnd"/>
      <w:r>
        <w:t xml:space="preserve"> (holiday prayer books)</w:t>
      </w:r>
    </w:p>
    <w:p w14:paraId="4EC83B90" w14:textId="1853D4CB" w:rsidR="009540C5" w:rsidRDefault="009540C5">
      <w:r w:rsidRPr="00047220">
        <w:rPr>
          <w:b/>
          <w:bCs/>
        </w:rPr>
        <w:t>Parking</w:t>
      </w:r>
      <w:r>
        <w:t xml:space="preserve"> will be at a premium in our lot. Unlike Shabbat, </w:t>
      </w:r>
      <w:proofErr w:type="spellStart"/>
      <w:r>
        <w:t>Carderock</w:t>
      </w:r>
      <w:proofErr w:type="spellEnd"/>
      <w:r>
        <w:t xml:space="preserve"> Elementary school parking lot is NOT available. You have other choices. </w:t>
      </w:r>
      <w:hyperlink r:id="rId7" w:history="1">
        <w:r w:rsidRPr="006604E0">
          <w:rPr>
            <w:rStyle w:val="Hyperlink"/>
          </w:rPr>
          <w:t>Click here</w:t>
        </w:r>
      </w:hyperlink>
      <w:r>
        <w:t xml:space="preserve">. </w:t>
      </w:r>
      <w:r w:rsidR="00426656">
        <w:t xml:space="preserve">There will be traffic police and volunteers to help manage vehicular and pedestrian traffic. </w:t>
      </w:r>
      <w:r>
        <w:t>We are reminded to be respectful neighbors. If parking on Lilly Stone and/or within the neighborhood, look for signs that say, “Mind the grass, do not block driveway”, and park on that side of the street.</w:t>
      </w:r>
    </w:p>
    <w:p w14:paraId="36EB775C" w14:textId="77777777" w:rsidR="00FA74F5" w:rsidRDefault="00FA74F5"/>
    <w:p w14:paraId="024EC7F0" w14:textId="3CFDD50A" w:rsidR="00FA74F5" w:rsidRDefault="00FA74F5">
      <w:r>
        <w:t xml:space="preserve">More to come about Sukkot and </w:t>
      </w:r>
      <w:proofErr w:type="spellStart"/>
      <w:r>
        <w:t>Simchat</w:t>
      </w:r>
      <w:proofErr w:type="spellEnd"/>
      <w:r>
        <w:t xml:space="preserve"> Torah! To give you a sneak </w:t>
      </w:r>
      <w:proofErr w:type="spellStart"/>
      <w:r>
        <w:t>peak</w:t>
      </w:r>
      <w:proofErr w:type="spellEnd"/>
      <w:r>
        <w:t>:</w:t>
      </w:r>
    </w:p>
    <w:p w14:paraId="35EB9A12" w14:textId="09FDC7CD" w:rsidR="008F3799" w:rsidRDefault="0079103C">
      <w:r>
        <w:t xml:space="preserve">The holidays continue with Sukkot Sunday, October 13 and Services Monday October 14 </w:t>
      </w:r>
      <w:r w:rsidR="00350A19">
        <w:t>a</w:t>
      </w:r>
      <w:r>
        <w:t>nd end with Simchat Torah Sunday, October 20 and final service on Monday October 21.</w:t>
      </w:r>
    </w:p>
    <w:p w14:paraId="3041915E" w14:textId="6E0586B7" w:rsidR="005061D2" w:rsidRDefault="00350A19" w:rsidP="005061D2">
      <w:r>
        <w:t>There is something magical about time spent in the sukkah</w:t>
      </w:r>
      <w:r w:rsidR="005061D2">
        <w:t>. Join us Sunday, October 13 to add a decoration, bring a potluck item and enjoy music, songs and stories. We start with “Sillies in the Sukkah</w:t>
      </w:r>
      <w:proofErr w:type="gramStart"/>
      <w:r w:rsidR="005061D2">
        <w:t xml:space="preserve">” </w:t>
      </w:r>
      <w:r w:rsidR="006604E0">
        <w:t xml:space="preserve"> at</w:t>
      </w:r>
      <w:proofErr w:type="gramEnd"/>
      <w:r w:rsidR="006604E0">
        <w:t xml:space="preserve"> 4:00 PM </w:t>
      </w:r>
      <w:r w:rsidR="005061D2">
        <w:t xml:space="preserve">for tots and their families at 4:00 PM. </w:t>
      </w:r>
      <w:hyperlink r:id="rId8" w:history="1">
        <w:r w:rsidR="006604E0" w:rsidRPr="006604E0">
          <w:rPr>
            <w:rStyle w:val="Hyperlink"/>
          </w:rPr>
          <w:t>Click here for details</w:t>
        </w:r>
      </w:hyperlink>
    </w:p>
    <w:p w14:paraId="6DB0A7E6" w14:textId="74EDF03D" w:rsidR="009540C5" w:rsidRDefault="009540C5"/>
    <w:p w14:paraId="61C8CADE" w14:textId="77777777" w:rsidR="009540C5" w:rsidRDefault="009540C5"/>
    <w:sectPr w:rsidR="00954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WwMDEwNjUzMDRV0lEKTi0uzszPAykwrgUAn+cZHiwAAAA="/>
  </w:docVars>
  <w:rsids>
    <w:rsidRoot w:val="00DF383D"/>
    <w:rsid w:val="0000223B"/>
    <w:rsid w:val="00047220"/>
    <w:rsid w:val="0005397B"/>
    <w:rsid w:val="001E2F09"/>
    <w:rsid w:val="00350A19"/>
    <w:rsid w:val="00383F61"/>
    <w:rsid w:val="003B236A"/>
    <w:rsid w:val="003C5914"/>
    <w:rsid w:val="00426656"/>
    <w:rsid w:val="004D63C6"/>
    <w:rsid w:val="005061D2"/>
    <w:rsid w:val="005321FD"/>
    <w:rsid w:val="00561478"/>
    <w:rsid w:val="005747A7"/>
    <w:rsid w:val="005A44BC"/>
    <w:rsid w:val="005C69AD"/>
    <w:rsid w:val="00617B1F"/>
    <w:rsid w:val="00625492"/>
    <w:rsid w:val="006604E0"/>
    <w:rsid w:val="00734975"/>
    <w:rsid w:val="007358E3"/>
    <w:rsid w:val="0079103C"/>
    <w:rsid w:val="007964B0"/>
    <w:rsid w:val="00875D78"/>
    <w:rsid w:val="008B1E54"/>
    <w:rsid w:val="008F3799"/>
    <w:rsid w:val="009540C5"/>
    <w:rsid w:val="009A469C"/>
    <w:rsid w:val="009C41B2"/>
    <w:rsid w:val="00A549B9"/>
    <w:rsid w:val="00AB066A"/>
    <w:rsid w:val="00B02CCE"/>
    <w:rsid w:val="00B97A4A"/>
    <w:rsid w:val="00BF107F"/>
    <w:rsid w:val="00CE57E0"/>
    <w:rsid w:val="00DF383D"/>
    <w:rsid w:val="00E953FB"/>
    <w:rsid w:val="00ED27BC"/>
    <w:rsid w:val="00F10015"/>
    <w:rsid w:val="00F80FCA"/>
    <w:rsid w:val="00FA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B85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04E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04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atshalom.net/pray/days-of-awe/sillies-in-our-sukkah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signupgenius.com/go/30e0445acaf2da3f58-days2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adatshalom.net/pray/days-of-awe/member-tickets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215A3-6996-436D-B6D1-96598C183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a Cohen</dc:creator>
  <cp:lastModifiedBy>Marla Cohen</cp:lastModifiedBy>
  <cp:revision>5</cp:revision>
  <cp:lastPrinted>2019-10-02T20:17:00Z</cp:lastPrinted>
  <dcterms:created xsi:type="dcterms:W3CDTF">2019-09-25T19:59:00Z</dcterms:created>
  <dcterms:modified xsi:type="dcterms:W3CDTF">2019-10-02T22:31:00Z</dcterms:modified>
</cp:coreProperties>
</file>